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253BF9" w:rsidRDefault="00B956F7" w:rsidP="00253BF9">
      <w:pPr>
        <w:spacing w:after="0"/>
        <w:jc w:val="center"/>
        <w:rPr>
          <w:b/>
          <w:sz w:val="28"/>
        </w:rPr>
      </w:pPr>
      <w:r w:rsidRPr="00253BF9">
        <w:rPr>
          <w:b/>
          <w:sz w:val="28"/>
        </w:rPr>
        <w:t xml:space="preserve">Larry K. </w:t>
      </w:r>
      <w:proofErr w:type="spellStart"/>
      <w:r w:rsidRPr="00253BF9">
        <w:rPr>
          <w:b/>
          <w:sz w:val="28"/>
        </w:rPr>
        <w:t>Armour</w:t>
      </w:r>
      <w:proofErr w:type="spellEnd"/>
    </w:p>
    <w:p w:rsidR="00B956F7" w:rsidRPr="00253BF9" w:rsidRDefault="00B956F7" w:rsidP="00253BF9">
      <w:pPr>
        <w:spacing w:after="0"/>
        <w:jc w:val="center"/>
        <w:rPr>
          <w:i/>
          <w:sz w:val="28"/>
        </w:rPr>
      </w:pPr>
      <w:r w:rsidRPr="00253BF9">
        <w:rPr>
          <w:i/>
          <w:sz w:val="28"/>
        </w:rPr>
        <w:t>Warehouse / Construction / Manufacturing</w:t>
      </w:r>
    </w:p>
    <w:p w:rsidR="00B956F7" w:rsidRDefault="00B956F7" w:rsidP="00253BF9">
      <w:pPr>
        <w:spacing w:after="0"/>
        <w:jc w:val="center"/>
      </w:pPr>
      <w:r w:rsidRPr="00A44AB9">
        <w:t>larmour@wwrfresource.com</w:t>
      </w:r>
    </w:p>
    <w:p w:rsidR="00B956F7" w:rsidRPr="00B956F7" w:rsidRDefault="00B956F7" w:rsidP="00253BF9">
      <w:pPr>
        <w:spacing w:after="0"/>
        <w:jc w:val="center"/>
      </w:pPr>
      <w:r>
        <w:rPr>
          <w:i/>
        </w:rPr>
        <w:t xml:space="preserve">Message: </w:t>
      </w:r>
      <w:r w:rsidRPr="00B956F7">
        <w:t>(316) 265-5211 ext. 208</w:t>
      </w:r>
    </w:p>
    <w:p w:rsidR="00B956F7" w:rsidRPr="00B956F7" w:rsidRDefault="00B956F7" w:rsidP="00253BF9">
      <w:pPr>
        <w:jc w:val="center"/>
      </w:pPr>
      <w:r w:rsidRPr="00B956F7">
        <w:t>401 S. Emporia, Wichita, KS 67202</w:t>
      </w:r>
    </w:p>
    <w:p w:rsidR="00B956F7" w:rsidRDefault="00B956F7">
      <w:pPr>
        <w:rPr>
          <w:b/>
        </w:rPr>
      </w:pPr>
      <w:r w:rsidRPr="00B956F7">
        <w:rPr>
          <w:b/>
        </w:rPr>
        <w:t>Summary of Qualifications</w:t>
      </w:r>
    </w:p>
    <w:p w:rsidR="00A44AB9" w:rsidRPr="00253BF9" w:rsidRDefault="00F27545" w:rsidP="00253BF9">
      <w:pPr>
        <w:pStyle w:val="ListParagraph"/>
        <w:numPr>
          <w:ilvl w:val="0"/>
          <w:numId w:val="2"/>
        </w:numPr>
      </w:pPr>
      <w:r w:rsidRPr="00253BF9">
        <w:t>3 years of experience working in manufacturing and warehouse facilities.</w:t>
      </w:r>
    </w:p>
    <w:p w:rsidR="00F27545" w:rsidRPr="00253BF9" w:rsidRDefault="00F27545" w:rsidP="00253BF9">
      <w:pPr>
        <w:pStyle w:val="ListParagraph"/>
        <w:numPr>
          <w:ilvl w:val="0"/>
          <w:numId w:val="2"/>
        </w:numPr>
      </w:pPr>
      <w:r w:rsidRPr="00253BF9">
        <w:t xml:space="preserve">Additional experience installing underground cables and setting up </w:t>
      </w:r>
      <w:r w:rsidR="00253BF9">
        <w:t>security camera systems.</w:t>
      </w:r>
      <w:r w:rsidRPr="00253BF9">
        <w:t xml:space="preserve"> </w:t>
      </w:r>
    </w:p>
    <w:p w:rsidR="00F27545" w:rsidRPr="00253BF9" w:rsidRDefault="00F27545" w:rsidP="00253BF9">
      <w:pPr>
        <w:pStyle w:val="ListParagraph"/>
        <w:numPr>
          <w:ilvl w:val="0"/>
          <w:numId w:val="2"/>
        </w:numPr>
      </w:pPr>
      <w:r w:rsidRPr="00253BF9">
        <w:t>Able to work for extended periods of time without fatigue while completing large team projects.</w:t>
      </w:r>
    </w:p>
    <w:p w:rsidR="00F27545" w:rsidRPr="00253BF9" w:rsidRDefault="00253BF9" w:rsidP="00253BF9">
      <w:pPr>
        <w:pStyle w:val="ListParagraph"/>
        <w:numPr>
          <w:ilvl w:val="0"/>
          <w:numId w:val="2"/>
        </w:numPr>
      </w:pPr>
      <w:r>
        <w:t xml:space="preserve">Comfortable operating </w:t>
      </w:r>
      <w:r w:rsidR="00F27545" w:rsidRPr="00253BF9">
        <w:t>manufacturing and construction equipment, machines, and tools.</w:t>
      </w:r>
    </w:p>
    <w:p w:rsidR="00F27545" w:rsidRDefault="00F27545">
      <w:pPr>
        <w:rPr>
          <w:b/>
        </w:rPr>
      </w:pPr>
      <w:r>
        <w:rPr>
          <w:b/>
        </w:rPr>
        <w:t>Skill Summary</w:t>
      </w:r>
    </w:p>
    <w:p w:rsidR="00253BF9" w:rsidRDefault="00253BF9" w:rsidP="00253BF9">
      <w:pPr>
        <w:pStyle w:val="ListParagraph"/>
        <w:numPr>
          <w:ilvl w:val="0"/>
          <w:numId w:val="1"/>
        </w:numPr>
        <w:sectPr w:rsidR="00253BF9" w:rsidSect="005816B9"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F27545" w:rsidRPr="00253BF9" w:rsidRDefault="00F27545" w:rsidP="00253BF9">
      <w:pPr>
        <w:pStyle w:val="ListParagraph"/>
        <w:numPr>
          <w:ilvl w:val="0"/>
          <w:numId w:val="1"/>
        </w:numPr>
      </w:pPr>
      <w:r w:rsidRPr="00253BF9">
        <w:lastRenderedPageBreak/>
        <w:t>Pallet manufacturing</w:t>
      </w:r>
    </w:p>
    <w:p w:rsidR="00F27545" w:rsidRPr="00253BF9" w:rsidRDefault="00253BF9" w:rsidP="00253BF9">
      <w:pPr>
        <w:pStyle w:val="ListParagraph"/>
        <w:numPr>
          <w:ilvl w:val="0"/>
          <w:numId w:val="1"/>
        </w:numPr>
      </w:pPr>
      <w:r w:rsidRPr="00253BF9">
        <w:t>Machine operation and maintenance</w:t>
      </w:r>
    </w:p>
    <w:p w:rsidR="00253BF9" w:rsidRPr="00253BF9" w:rsidRDefault="00253BF9" w:rsidP="00253BF9">
      <w:pPr>
        <w:pStyle w:val="ListParagraph"/>
        <w:numPr>
          <w:ilvl w:val="0"/>
          <w:numId w:val="1"/>
        </w:numPr>
      </w:pPr>
      <w:r w:rsidRPr="00253BF9">
        <w:t>Equipment operator</w:t>
      </w:r>
    </w:p>
    <w:p w:rsidR="00253BF9" w:rsidRPr="00253BF9" w:rsidRDefault="00253BF9" w:rsidP="00253BF9">
      <w:pPr>
        <w:pStyle w:val="ListParagraph"/>
        <w:numPr>
          <w:ilvl w:val="0"/>
          <w:numId w:val="1"/>
        </w:numPr>
      </w:pPr>
      <w:r w:rsidRPr="00253BF9">
        <w:lastRenderedPageBreak/>
        <w:t>Cable installer</w:t>
      </w:r>
    </w:p>
    <w:p w:rsidR="00253BF9" w:rsidRPr="00253BF9" w:rsidRDefault="00253BF9" w:rsidP="00253BF9">
      <w:pPr>
        <w:pStyle w:val="ListParagraph"/>
        <w:numPr>
          <w:ilvl w:val="0"/>
          <w:numId w:val="1"/>
        </w:numPr>
      </w:pPr>
      <w:r w:rsidRPr="00253BF9">
        <w:t>Inventory management</w:t>
      </w:r>
    </w:p>
    <w:p w:rsidR="00253BF9" w:rsidRPr="00253BF9" w:rsidRDefault="00253BF9" w:rsidP="00253BF9">
      <w:pPr>
        <w:pStyle w:val="ListParagraph"/>
        <w:numPr>
          <w:ilvl w:val="0"/>
          <w:numId w:val="1"/>
        </w:numPr>
      </w:pPr>
      <w:r w:rsidRPr="00253BF9">
        <w:t>Plastics assembly</w:t>
      </w:r>
    </w:p>
    <w:p w:rsidR="00253BF9" w:rsidRDefault="00253BF9">
      <w:pPr>
        <w:rPr>
          <w:b/>
        </w:rPr>
        <w:sectPr w:rsidR="00253BF9" w:rsidSect="00253BF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253BF9" w:rsidRDefault="00253BF9">
      <w:pPr>
        <w:rPr>
          <w:b/>
        </w:rPr>
      </w:pPr>
      <w:r>
        <w:rPr>
          <w:b/>
        </w:rPr>
        <w:lastRenderedPageBreak/>
        <w:t>Work Experience</w:t>
      </w:r>
      <w:bookmarkStart w:id="0" w:name="_GoBack"/>
      <w:bookmarkEnd w:id="0"/>
    </w:p>
    <w:p w:rsidR="00253BF9" w:rsidRDefault="00253BF9" w:rsidP="00090F9E">
      <w:pPr>
        <w:tabs>
          <w:tab w:val="left" w:pos="2880"/>
          <w:tab w:val="left" w:pos="5760"/>
          <w:tab w:val="right" w:pos="9360"/>
        </w:tabs>
        <w:rPr>
          <w:b/>
        </w:rPr>
      </w:pPr>
      <w:r w:rsidRPr="00253BF9">
        <w:rPr>
          <w:b/>
          <w:i/>
        </w:rPr>
        <w:t>Machine Operator</w:t>
      </w:r>
      <w:r>
        <w:rPr>
          <w:b/>
        </w:rPr>
        <w:tab/>
        <w:t>Western Industries</w:t>
      </w:r>
      <w:r>
        <w:rPr>
          <w:b/>
        </w:rPr>
        <w:tab/>
        <w:t>Wichita, KS</w:t>
      </w:r>
      <w:r>
        <w:rPr>
          <w:b/>
        </w:rPr>
        <w:tab/>
        <w:t>2017</w:t>
      </w:r>
    </w:p>
    <w:p w:rsidR="00253BF9" w:rsidRPr="00253BF9" w:rsidRDefault="00253BF9" w:rsidP="00253BF9">
      <w:pPr>
        <w:pStyle w:val="ListParagraph"/>
        <w:numPr>
          <w:ilvl w:val="0"/>
          <w:numId w:val="3"/>
        </w:numPr>
      </w:pPr>
      <w:r w:rsidRPr="00253BF9">
        <w:t>Operated Viking pallet building machines to manufacture wooden pallets.</w:t>
      </w:r>
    </w:p>
    <w:p w:rsidR="00253BF9" w:rsidRPr="00253BF9" w:rsidRDefault="00253BF9" w:rsidP="00253BF9">
      <w:pPr>
        <w:pStyle w:val="ListParagraph"/>
        <w:numPr>
          <w:ilvl w:val="0"/>
          <w:numId w:val="3"/>
        </w:numPr>
      </w:pPr>
      <w:r w:rsidRPr="00253BF9">
        <w:t>Setup machines for production and loaded materials according to spec.</w:t>
      </w:r>
    </w:p>
    <w:p w:rsidR="00253BF9" w:rsidRDefault="00253BF9" w:rsidP="00253BF9">
      <w:pPr>
        <w:pStyle w:val="ListParagraph"/>
        <w:numPr>
          <w:ilvl w:val="0"/>
          <w:numId w:val="3"/>
        </w:numPr>
      </w:pPr>
      <w:r w:rsidRPr="00253BF9">
        <w:t>Repaired minor malfunctions when machine broke down to restore operations.</w:t>
      </w:r>
    </w:p>
    <w:p w:rsidR="00253BF9" w:rsidRPr="00253BF9" w:rsidRDefault="00253BF9" w:rsidP="00090F9E">
      <w:pPr>
        <w:tabs>
          <w:tab w:val="left" w:pos="2880"/>
          <w:tab w:val="left" w:pos="5760"/>
          <w:tab w:val="right" w:pos="9360"/>
        </w:tabs>
        <w:rPr>
          <w:b/>
        </w:rPr>
      </w:pPr>
      <w:r w:rsidRPr="00253BF9">
        <w:rPr>
          <w:b/>
          <w:i/>
        </w:rPr>
        <w:t>Grounds Crew</w:t>
      </w:r>
      <w:r w:rsidRPr="00253BF9">
        <w:rPr>
          <w:b/>
          <w:i/>
        </w:rPr>
        <w:tab/>
      </w:r>
      <w:r w:rsidRPr="00253BF9">
        <w:rPr>
          <w:b/>
        </w:rPr>
        <w:t>Chapman Construction</w:t>
      </w:r>
      <w:r w:rsidRPr="00253BF9">
        <w:rPr>
          <w:b/>
        </w:rPr>
        <w:tab/>
        <w:t>Dallas, TX</w:t>
      </w:r>
      <w:r w:rsidRPr="00253BF9">
        <w:rPr>
          <w:b/>
        </w:rPr>
        <w:tab/>
        <w:t>2014 – 2016</w:t>
      </w:r>
    </w:p>
    <w:p w:rsidR="00253BF9" w:rsidRPr="00253BF9" w:rsidRDefault="00253BF9" w:rsidP="00253BF9">
      <w:pPr>
        <w:pStyle w:val="ListParagraph"/>
        <w:numPr>
          <w:ilvl w:val="0"/>
          <w:numId w:val="4"/>
        </w:numPr>
      </w:pPr>
      <w:r w:rsidRPr="00253BF9">
        <w:t>Constructed ground-level infrastructure for electrical substations.</w:t>
      </w:r>
    </w:p>
    <w:p w:rsidR="00253BF9" w:rsidRPr="00253BF9" w:rsidRDefault="00253BF9" w:rsidP="00253BF9">
      <w:pPr>
        <w:pStyle w:val="ListParagraph"/>
        <w:numPr>
          <w:ilvl w:val="0"/>
          <w:numId w:val="4"/>
        </w:numPr>
      </w:pPr>
      <w:r w:rsidRPr="00253BF9">
        <w:t xml:space="preserve">Operated augers and post </w:t>
      </w:r>
      <w:proofErr w:type="gramStart"/>
      <w:r w:rsidRPr="00253BF9">
        <w:t>hole</w:t>
      </w:r>
      <w:proofErr w:type="gramEnd"/>
      <w:r w:rsidRPr="00253BF9">
        <w:t xml:space="preserve"> diggers to prepare sites for steel posts.</w:t>
      </w:r>
    </w:p>
    <w:p w:rsidR="00253BF9" w:rsidRPr="00253BF9" w:rsidRDefault="00253BF9" w:rsidP="00253BF9">
      <w:pPr>
        <w:pStyle w:val="ListParagraph"/>
        <w:numPr>
          <w:ilvl w:val="0"/>
          <w:numId w:val="4"/>
        </w:numPr>
      </w:pPr>
      <w:r w:rsidRPr="00253BF9">
        <w:t>Erected and set steel beams and post in holes with concrete.</w:t>
      </w:r>
    </w:p>
    <w:p w:rsidR="00253BF9" w:rsidRDefault="00253BF9" w:rsidP="00253BF9">
      <w:pPr>
        <w:pStyle w:val="ListParagraph"/>
        <w:numPr>
          <w:ilvl w:val="0"/>
          <w:numId w:val="4"/>
        </w:numPr>
      </w:pPr>
      <w:r w:rsidRPr="00253BF9">
        <w:t>Operated skid loaders to move and dump dirt around substation.</w:t>
      </w:r>
    </w:p>
    <w:p w:rsidR="00253BF9" w:rsidRDefault="00253BF9" w:rsidP="00090F9E">
      <w:pPr>
        <w:tabs>
          <w:tab w:val="left" w:pos="2880"/>
          <w:tab w:val="left" w:pos="5760"/>
          <w:tab w:val="right" w:pos="9360"/>
        </w:tabs>
        <w:rPr>
          <w:b/>
        </w:rPr>
      </w:pPr>
      <w:r w:rsidRPr="00253BF9">
        <w:rPr>
          <w:b/>
          <w:i/>
        </w:rPr>
        <w:t>Asst. Warehouse Manager</w:t>
      </w:r>
      <w:r w:rsidRPr="00253BF9">
        <w:rPr>
          <w:b/>
        </w:rPr>
        <w:tab/>
        <w:t>Cal’s Plastic</w:t>
      </w:r>
      <w:r w:rsidRPr="00253BF9">
        <w:rPr>
          <w:b/>
        </w:rPr>
        <w:tab/>
        <w:t>Del City, OK</w:t>
      </w:r>
      <w:r w:rsidRPr="00253BF9">
        <w:rPr>
          <w:b/>
        </w:rPr>
        <w:tab/>
        <w:t>2012 – 2014</w:t>
      </w:r>
    </w:p>
    <w:p w:rsidR="00253BF9" w:rsidRDefault="00253BF9" w:rsidP="005816B9">
      <w:pPr>
        <w:pStyle w:val="ListParagraph"/>
        <w:numPr>
          <w:ilvl w:val="0"/>
          <w:numId w:val="6"/>
        </w:numPr>
      </w:pPr>
      <w:r>
        <w:t>Supervised a crew of 4 warehouse workers in the manufacture of plastic windows.</w:t>
      </w:r>
    </w:p>
    <w:p w:rsidR="00253BF9" w:rsidRDefault="00253BF9" w:rsidP="005816B9">
      <w:pPr>
        <w:pStyle w:val="ListParagraph"/>
        <w:numPr>
          <w:ilvl w:val="0"/>
          <w:numId w:val="6"/>
        </w:numPr>
      </w:pPr>
      <w:r>
        <w:t>Ensured that all orders were fulfilled according to request and specification.</w:t>
      </w:r>
    </w:p>
    <w:p w:rsidR="00253BF9" w:rsidRDefault="00253BF9" w:rsidP="005816B9">
      <w:pPr>
        <w:pStyle w:val="ListParagraph"/>
        <w:numPr>
          <w:ilvl w:val="0"/>
          <w:numId w:val="6"/>
        </w:numPr>
      </w:pPr>
      <w:r>
        <w:t xml:space="preserve">Completed requisitions, invoices, logs and other paperwork related to all department </w:t>
      </w:r>
      <w:proofErr w:type="gramStart"/>
      <w:r>
        <w:t>orders .</w:t>
      </w:r>
      <w:proofErr w:type="gramEnd"/>
    </w:p>
    <w:p w:rsidR="00253BF9" w:rsidRPr="005816B9" w:rsidRDefault="00253BF9" w:rsidP="00090F9E">
      <w:pPr>
        <w:tabs>
          <w:tab w:val="left" w:pos="2880"/>
          <w:tab w:val="left" w:pos="5760"/>
          <w:tab w:val="right" w:pos="9360"/>
        </w:tabs>
        <w:rPr>
          <w:b/>
        </w:rPr>
      </w:pPr>
      <w:r w:rsidRPr="005816B9">
        <w:rPr>
          <w:b/>
          <w:i/>
        </w:rPr>
        <w:t>Installer</w:t>
      </w:r>
      <w:r w:rsidRPr="005816B9">
        <w:rPr>
          <w:b/>
        </w:rPr>
        <w:tab/>
        <w:t>Bowen Brothers Inc.</w:t>
      </w:r>
      <w:r w:rsidRPr="005816B9">
        <w:rPr>
          <w:b/>
        </w:rPr>
        <w:tab/>
        <w:t>Dallas, TX</w:t>
      </w:r>
      <w:r w:rsidRPr="005816B9">
        <w:rPr>
          <w:b/>
        </w:rPr>
        <w:tab/>
        <w:t>2008 – 2011</w:t>
      </w:r>
    </w:p>
    <w:p w:rsidR="005816B9" w:rsidRDefault="005816B9" w:rsidP="005816B9">
      <w:pPr>
        <w:pStyle w:val="ListParagraph"/>
        <w:numPr>
          <w:ilvl w:val="0"/>
          <w:numId w:val="5"/>
        </w:numPr>
      </w:pPr>
      <w:r>
        <w:t>I</w:t>
      </w:r>
      <w:r w:rsidR="00253BF9">
        <w:t>nstall</w:t>
      </w:r>
      <w:r>
        <w:t>ed</w:t>
      </w:r>
      <w:r w:rsidR="00253BF9">
        <w:t xml:space="preserve"> security </w:t>
      </w:r>
      <w:r>
        <w:t>systems for residential and commercial clients.</w:t>
      </w:r>
    </w:p>
    <w:p w:rsidR="00253BF9" w:rsidRDefault="005816B9" w:rsidP="005816B9">
      <w:pPr>
        <w:pStyle w:val="ListParagraph"/>
        <w:numPr>
          <w:ilvl w:val="0"/>
          <w:numId w:val="5"/>
        </w:numPr>
      </w:pPr>
      <w:r>
        <w:t>R</w:t>
      </w:r>
      <w:r w:rsidR="00253BF9">
        <w:t>emov</w:t>
      </w:r>
      <w:r>
        <w:t xml:space="preserve">ed </w:t>
      </w:r>
      <w:r w:rsidR="00253BF9">
        <w:t>old system equipment to prepare for replacement hardware.</w:t>
      </w:r>
    </w:p>
    <w:p w:rsidR="00253BF9" w:rsidRDefault="005816B9" w:rsidP="005816B9">
      <w:pPr>
        <w:pStyle w:val="ListParagraph"/>
        <w:numPr>
          <w:ilvl w:val="0"/>
          <w:numId w:val="5"/>
        </w:numPr>
      </w:pPr>
      <w:r>
        <w:t>Ran cabling and pre-wire for full installation of systems.</w:t>
      </w:r>
    </w:p>
    <w:p w:rsidR="00B956F7" w:rsidRPr="005816B9" w:rsidRDefault="005816B9" w:rsidP="005816B9">
      <w:pPr>
        <w:pStyle w:val="ListParagraph"/>
        <w:numPr>
          <w:ilvl w:val="0"/>
          <w:numId w:val="5"/>
        </w:numPr>
        <w:rPr>
          <w:b/>
        </w:rPr>
      </w:pPr>
      <w:r>
        <w:t>Setup up to 400 cameras on large jobs.</w:t>
      </w:r>
    </w:p>
    <w:sectPr w:rsidR="00B956F7" w:rsidRPr="005816B9" w:rsidSect="005816B9">
      <w:type w:val="continuous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D0625"/>
    <w:multiLevelType w:val="hybridMultilevel"/>
    <w:tmpl w:val="C3006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C27D85"/>
    <w:multiLevelType w:val="hybridMultilevel"/>
    <w:tmpl w:val="7BCA6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407633"/>
    <w:multiLevelType w:val="hybridMultilevel"/>
    <w:tmpl w:val="9398B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5A5D0E"/>
    <w:multiLevelType w:val="hybridMultilevel"/>
    <w:tmpl w:val="6E8C7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282AA4"/>
    <w:multiLevelType w:val="hybridMultilevel"/>
    <w:tmpl w:val="421A3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371F51"/>
    <w:multiLevelType w:val="hybridMultilevel"/>
    <w:tmpl w:val="175ED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gFSpibmRmYmFko6SsGpxcWZ+XkgBUa1ALLIl80sAAAA"/>
  </w:docVars>
  <w:rsids>
    <w:rsidRoot w:val="00B956F7"/>
    <w:rsid w:val="00090F9E"/>
    <w:rsid w:val="00253BF9"/>
    <w:rsid w:val="00522C52"/>
    <w:rsid w:val="005816B9"/>
    <w:rsid w:val="007E2073"/>
    <w:rsid w:val="00A44AB9"/>
    <w:rsid w:val="00B956F7"/>
    <w:rsid w:val="00F27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56F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3BF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56F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3B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RESOURCE</cp:lastModifiedBy>
  <cp:revision>2</cp:revision>
  <dcterms:created xsi:type="dcterms:W3CDTF">2018-06-01T13:45:00Z</dcterms:created>
  <dcterms:modified xsi:type="dcterms:W3CDTF">2018-08-14T19:46:00Z</dcterms:modified>
</cp:coreProperties>
</file>